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D5A39" w14:textId="7A3DDDAC" w:rsidR="0093127C" w:rsidRDefault="00F139A9" w:rsidP="0093127C">
      <w:pPr>
        <w:pStyle w:val="NoSpacing"/>
        <w:rPr>
          <w:b/>
          <w:bCs/>
        </w:rPr>
      </w:pPr>
      <w:r>
        <w:rPr>
          <w:b/>
          <w:bCs/>
        </w:rPr>
        <w:t>Formatting</w:t>
      </w:r>
      <w:r w:rsidR="0093127C">
        <w:rPr>
          <w:b/>
          <w:bCs/>
        </w:rPr>
        <w:t xml:space="preserve"> files</w:t>
      </w:r>
      <w:r w:rsidR="0093127C" w:rsidRPr="00460C25">
        <w:rPr>
          <w:b/>
          <w:bCs/>
        </w:rPr>
        <w:t xml:space="preserve"> – version 1 (6/1</w:t>
      </w:r>
      <w:r w:rsidR="0093127C">
        <w:rPr>
          <w:b/>
          <w:bCs/>
        </w:rPr>
        <w:t>7</w:t>
      </w:r>
      <w:r w:rsidR="0093127C" w:rsidRPr="00460C25">
        <w:rPr>
          <w:b/>
          <w:bCs/>
        </w:rPr>
        <w:t>/2021)</w:t>
      </w:r>
    </w:p>
    <w:p w14:paraId="3BD7C541" w14:textId="09646904" w:rsidR="00C314CA" w:rsidRDefault="00C314CA" w:rsidP="00A535C2">
      <w:pPr>
        <w:pStyle w:val="NoSpacing"/>
        <w:rPr>
          <w:b/>
          <w:bCs/>
        </w:rPr>
      </w:pPr>
    </w:p>
    <w:p w14:paraId="35AAE105" w14:textId="470B8E96" w:rsidR="00F139A9" w:rsidRDefault="00F139A9" w:rsidP="00F139A9">
      <w:pPr>
        <w:pStyle w:val="NoSpacing"/>
        <w:rPr>
          <w:lang w:val="pt-BR"/>
        </w:rPr>
      </w:pPr>
      <w:r>
        <w:t xml:space="preserve">Input </w:t>
      </w:r>
      <w:r w:rsidRPr="00F61CA2">
        <w:t xml:space="preserve">files need to be </w:t>
      </w:r>
      <w:r>
        <w:t>formatted a specific way in order for the Shiny app and R package to work.</w:t>
      </w:r>
    </w:p>
    <w:p w14:paraId="4314C7FE" w14:textId="77777777" w:rsidR="00F139A9" w:rsidRDefault="00F139A9" w:rsidP="00C314CA">
      <w:pPr>
        <w:pStyle w:val="NoSpacing"/>
      </w:pPr>
    </w:p>
    <w:p w14:paraId="28E1FF19" w14:textId="288E9F28" w:rsidR="00D45970" w:rsidRDefault="00D45970" w:rsidP="00C314CA">
      <w:pPr>
        <w:pStyle w:val="NoSpacing"/>
      </w:pPr>
      <w:r>
        <w:t>Guidelines -</w:t>
      </w:r>
    </w:p>
    <w:p w14:paraId="69EB39D6" w14:textId="2802E1F2" w:rsidR="00D45970" w:rsidRDefault="009469BD" w:rsidP="00C314CA">
      <w:pPr>
        <w:pStyle w:val="NoSpacing"/>
        <w:numPr>
          <w:ilvl w:val="0"/>
          <w:numId w:val="2"/>
        </w:numPr>
      </w:pPr>
      <w:r>
        <w:t>Input files m</w:t>
      </w:r>
      <w:r w:rsidR="001918A7">
        <w:t>ust be c</w:t>
      </w:r>
      <w:r w:rsidR="00F139A9">
        <w:t>omma-delimited (CSV)</w:t>
      </w:r>
      <w:r w:rsidR="001918A7">
        <w:t xml:space="preserve"> </w:t>
      </w:r>
      <w:r>
        <w:t>(</w:t>
      </w:r>
      <w:r w:rsidR="001918A7">
        <w:t>n</w:t>
      </w:r>
      <w:r w:rsidR="00F139A9" w:rsidRPr="00F139A9">
        <w:t>ot a CSV UTF-8)</w:t>
      </w:r>
      <w:r w:rsidR="00F139A9">
        <w:t>.</w:t>
      </w:r>
    </w:p>
    <w:p w14:paraId="2DE0249C" w14:textId="77777777" w:rsidR="009469BD" w:rsidRDefault="009469BD" w:rsidP="009469BD">
      <w:pPr>
        <w:pStyle w:val="NoSpacing"/>
        <w:numPr>
          <w:ilvl w:val="0"/>
          <w:numId w:val="2"/>
        </w:numPr>
      </w:pPr>
      <w:r>
        <w:t>The c</w:t>
      </w:r>
      <w:r w:rsidRPr="00F139A9">
        <w:t>olumns do not have to be in any specific order</w:t>
      </w:r>
    </w:p>
    <w:p w14:paraId="5A9DD9C6" w14:textId="0479F02F" w:rsidR="008D7AC7" w:rsidRDefault="008D7AC7" w:rsidP="00D45970">
      <w:pPr>
        <w:pStyle w:val="NoSpacing"/>
        <w:numPr>
          <w:ilvl w:val="0"/>
          <w:numId w:val="2"/>
        </w:numPr>
      </w:pPr>
      <w:r>
        <w:t xml:space="preserve">There are two required fields: </w:t>
      </w:r>
      <w:proofErr w:type="spellStart"/>
      <w:r>
        <w:t>SiteID</w:t>
      </w:r>
      <w:proofErr w:type="spellEnd"/>
      <w:r>
        <w:t>; and Date and Time</w:t>
      </w:r>
    </w:p>
    <w:p w14:paraId="6ABC5FCF" w14:textId="77777777" w:rsidR="008D7AC7" w:rsidRPr="00B0291C" w:rsidRDefault="008D7AC7" w:rsidP="008D7AC7">
      <w:pPr>
        <w:pStyle w:val="NoSpacing"/>
        <w:numPr>
          <w:ilvl w:val="0"/>
          <w:numId w:val="2"/>
        </w:numPr>
      </w:pPr>
      <w:r>
        <w:t xml:space="preserve">Acceptable entries for Date and Time are </w:t>
      </w:r>
      <w:r w:rsidRPr="00F139A9">
        <w:t>“Date Time” (one field)</w:t>
      </w:r>
      <w:r w:rsidRPr="00B0291C">
        <w:t xml:space="preserve"> </w:t>
      </w:r>
      <w:r w:rsidRPr="00F139A9">
        <w:t>OR “Date” AND “Time” (in 2 separate fields) OR all 3 (in 3 fields</w:t>
      </w:r>
      <w:r w:rsidRPr="00B0291C">
        <w:t>)</w:t>
      </w:r>
    </w:p>
    <w:p w14:paraId="493235BE" w14:textId="6D832135" w:rsidR="00D45970" w:rsidRDefault="00F139A9" w:rsidP="00D45970">
      <w:pPr>
        <w:pStyle w:val="NoSpacing"/>
        <w:numPr>
          <w:ilvl w:val="0"/>
          <w:numId w:val="2"/>
        </w:numPr>
      </w:pPr>
      <w:r>
        <w:t>I</w:t>
      </w:r>
      <w:r w:rsidRPr="00F139A9">
        <w:t xml:space="preserve">f you're using the default </w:t>
      </w:r>
      <w:commentRangeStart w:id="0"/>
      <w:r w:rsidRPr="00F139A9">
        <w:t>configuration file</w:t>
      </w:r>
      <w:commentRangeEnd w:id="0"/>
      <w:r w:rsidR="00D45970">
        <w:rPr>
          <w:rStyle w:val="CommentReference"/>
        </w:rPr>
        <w:commentReference w:id="0"/>
      </w:r>
      <w:r w:rsidRPr="00F139A9">
        <w:t>, column names must match the capitalization, spelling and symbology</w:t>
      </w:r>
      <w:r w:rsidR="001918A7">
        <w:t xml:space="preserve"> shown in the table below (</w:t>
      </w:r>
      <w:r w:rsidR="00D45970">
        <w:t xml:space="preserve">for example, </w:t>
      </w:r>
      <w:r w:rsidR="00D45970" w:rsidRPr="00F139A9">
        <w:t>R will not recognize ‘sensor depth ft’; it needs to be ‘Sensor Depth ft’</w:t>
      </w:r>
      <w:r w:rsidR="001918A7">
        <w:t>)</w:t>
      </w:r>
    </w:p>
    <w:p w14:paraId="4F940D62" w14:textId="07570EB3" w:rsidR="009469BD" w:rsidRDefault="00002DA4" w:rsidP="00100D79">
      <w:pPr>
        <w:pStyle w:val="NoSpacing"/>
        <w:numPr>
          <w:ilvl w:val="0"/>
          <w:numId w:val="2"/>
        </w:numPr>
      </w:pPr>
      <w:r>
        <w:t xml:space="preserve">You </w:t>
      </w:r>
      <w:r w:rsidRPr="00F139A9">
        <w:t xml:space="preserve">can have </w:t>
      </w:r>
      <w:r>
        <w:t xml:space="preserve">either </w:t>
      </w:r>
      <w:r w:rsidRPr="00F139A9">
        <w:t>periods or spaces in the column headings</w:t>
      </w:r>
      <w:r>
        <w:t>. For example, in the table below, air temperature is shown as ‘‘</w:t>
      </w:r>
      <w:r w:rsidRPr="00942DBE">
        <w:t>Air Temp C</w:t>
      </w:r>
      <w:r>
        <w:t>’ but it can also be entered as ‘</w:t>
      </w:r>
      <w:proofErr w:type="spellStart"/>
      <w:r w:rsidRPr="00F139A9">
        <w:t>Air.Temp.C</w:t>
      </w:r>
      <w:proofErr w:type="spellEnd"/>
      <w:r>
        <w:t xml:space="preserve">’. </w:t>
      </w:r>
    </w:p>
    <w:p w14:paraId="6B2C5824" w14:textId="48DAAAAD" w:rsidR="00002DA4" w:rsidRDefault="0036725D" w:rsidP="00100D79">
      <w:pPr>
        <w:pStyle w:val="NoSpacing"/>
        <w:numPr>
          <w:ilvl w:val="0"/>
          <w:numId w:val="2"/>
        </w:numPr>
      </w:pPr>
      <w:r>
        <w:t xml:space="preserve">In the table below, </w:t>
      </w:r>
      <w:r w:rsidR="009469BD">
        <w:t xml:space="preserve">there are slashes in </w:t>
      </w:r>
      <w:r>
        <w:t xml:space="preserve">some of the </w:t>
      </w:r>
      <w:r w:rsidR="009469BD">
        <w:t>units (like mg/L)</w:t>
      </w:r>
      <w:r>
        <w:t xml:space="preserve">; instead of slashes, you can also use spaces or periods (e.g., </w:t>
      </w:r>
      <w:proofErr w:type="spellStart"/>
      <w:r>
        <w:t>DO.mg.L</w:t>
      </w:r>
      <w:proofErr w:type="spellEnd"/>
      <w:r>
        <w:t xml:space="preserve"> or DO mg L)</w:t>
      </w:r>
      <w:r w:rsidR="00BC4845">
        <w:t>. D</w:t>
      </w:r>
      <w:r w:rsidR="00BC4845" w:rsidRPr="00BC4845">
        <w:t xml:space="preserve">o </w:t>
      </w:r>
      <w:r w:rsidR="00BC4845" w:rsidRPr="00BC4845">
        <w:rPr>
          <w:i/>
          <w:iCs/>
        </w:rPr>
        <w:t>NOT</w:t>
      </w:r>
      <w:r w:rsidR="00BC4845" w:rsidRPr="00BC4845">
        <w:t xml:space="preserve"> use parentheses</w:t>
      </w:r>
      <w:r w:rsidR="00BC4845">
        <w:t>.</w:t>
      </w:r>
    </w:p>
    <w:p w14:paraId="07D29A13" w14:textId="54FFF631" w:rsidR="00AD4834" w:rsidRDefault="00AD4834" w:rsidP="00100D79">
      <w:pPr>
        <w:pStyle w:val="NoSpacing"/>
        <w:numPr>
          <w:ilvl w:val="0"/>
          <w:numId w:val="2"/>
        </w:numPr>
      </w:pPr>
      <w:r>
        <w:t>Additional variables (beyond the ones show in the table below) can be added by modifying the configuration file; this requires more advanced R skills.</w:t>
      </w:r>
    </w:p>
    <w:p w14:paraId="6FC8E32A" w14:textId="579EBF86" w:rsidR="0036725D" w:rsidRDefault="008D7AC7" w:rsidP="00845D39">
      <w:pPr>
        <w:pStyle w:val="NoSpacing"/>
        <w:numPr>
          <w:ilvl w:val="0"/>
          <w:numId w:val="2"/>
        </w:numPr>
      </w:pPr>
      <w:r>
        <w:t xml:space="preserve">Optional fields include </w:t>
      </w:r>
      <w:proofErr w:type="spellStart"/>
      <w:r w:rsidR="00E318D7">
        <w:t>rowID</w:t>
      </w:r>
      <w:proofErr w:type="spellEnd"/>
      <w:r w:rsidR="00E318D7">
        <w:t>, logger ID (serial number) and discrete measurements. Discrete (</w:t>
      </w:r>
      <w:r w:rsidR="00E318D7" w:rsidRPr="0054062B">
        <w:rPr>
          <w:i/>
          <w:iCs/>
        </w:rPr>
        <w:t>in situ</w:t>
      </w:r>
      <w:r w:rsidR="00E318D7">
        <w:t>) measurements can be entered for any parameter (just add ‘Discrete’ to the beginning of the column heading; for example</w:t>
      </w:r>
      <w:r w:rsidR="004E2DAE">
        <w:t>, ‘</w:t>
      </w:r>
      <w:r w:rsidR="00E318D7">
        <w:t>Discrete Air Temp C</w:t>
      </w:r>
      <w:r w:rsidR="004E2DAE">
        <w:t>’</w:t>
      </w:r>
      <w:r w:rsidR="00E318D7">
        <w:t xml:space="preserve">). </w:t>
      </w:r>
      <w:r w:rsidR="0054062B">
        <w:t>The discrete data point will be included in the time series plots that are generated when the user runs the QC function.</w:t>
      </w:r>
    </w:p>
    <w:p w14:paraId="1DBC9651" w14:textId="77777777" w:rsidR="0054062B" w:rsidRDefault="0054062B" w:rsidP="0054062B">
      <w:pPr>
        <w:pStyle w:val="NoSpacing"/>
      </w:pPr>
    </w:p>
    <w:p w14:paraId="6C436C0A" w14:textId="5689C234" w:rsidR="001918A7" w:rsidRDefault="00002DA4" w:rsidP="00C314CA">
      <w:pPr>
        <w:pStyle w:val="NoSpacing"/>
      </w:pPr>
      <w:r>
        <w:t xml:space="preserve">If you are using Onset HOBO sensors, </w:t>
      </w:r>
      <w:r w:rsidR="00BC27F1">
        <w:t>you can save time</w:t>
      </w:r>
      <w:r w:rsidR="008D7AC7">
        <w:t xml:space="preserve"> </w:t>
      </w:r>
      <w:r w:rsidR="00BC27F1">
        <w:t>by using the</w:t>
      </w:r>
      <w:r>
        <w:t xml:space="preserve"> automated reformat function </w:t>
      </w:r>
      <w:r w:rsidRPr="00BC27F1">
        <w:rPr>
          <w:highlight w:val="yellow"/>
        </w:rPr>
        <w:t>(</w:t>
      </w:r>
      <w:r w:rsidR="00FD1785">
        <w:rPr>
          <w:highlight w:val="yellow"/>
        </w:rPr>
        <w:t>direct them to a sub-</w:t>
      </w:r>
      <w:r w:rsidR="00BC27F1" w:rsidRPr="00BC27F1">
        <w:rPr>
          <w:highlight w:val="yellow"/>
        </w:rPr>
        <w:t>subtab? Not sure where to put it…</w:t>
      </w:r>
      <w:r w:rsidR="000D2CAD">
        <w:rPr>
          <w:highlight w:val="yellow"/>
        </w:rPr>
        <w:t>currently it’s a main tab called ‘Reformat Input’</w:t>
      </w:r>
      <w:r w:rsidR="00BC27F1" w:rsidRPr="00BC27F1">
        <w:rPr>
          <w:highlight w:val="yellow"/>
        </w:rPr>
        <w:t>)</w:t>
      </w:r>
    </w:p>
    <w:p w14:paraId="4C567BC7" w14:textId="77777777" w:rsidR="00002DA4" w:rsidRDefault="00002DA4" w:rsidP="00C314CA">
      <w:pPr>
        <w:pStyle w:val="NoSpacing"/>
      </w:pPr>
    </w:p>
    <w:p w14:paraId="64B05577" w14:textId="0C094242" w:rsidR="002A1276" w:rsidRDefault="002A1276" w:rsidP="002A1276">
      <w:pPr>
        <w:pStyle w:val="NoSpacing"/>
      </w:pPr>
      <w:r>
        <w:t>[</w:t>
      </w:r>
      <w:r w:rsidRPr="00F139A9">
        <w:rPr>
          <w:highlight w:val="yellow"/>
        </w:rPr>
        <w:t xml:space="preserve">insert </w:t>
      </w:r>
      <w:r w:rsidR="00F139A9" w:rsidRPr="00F139A9">
        <w:rPr>
          <w:highlight w:val="yellow"/>
        </w:rPr>
        <w:t xml:space="preserve">2c_Table_FormattingFiles_v1_20210617 </w:t>
      </w:r>
      <w:r w:rsidRPr="00F139A9">
        <w:rPr>
          <w:highlight w:val="yellow"/>
        </w:rPr>
        <w:t xml:space="preserve">– </w:t>
      </w:r>
      <w:r w:rsidR="00F139A9" w:rsidRPr="00F139A9">
        <w:rPr>
          <w:highlight w:val="yellow"/>
        </w:rPr>
        <w:t>Excel</w:t>
      </w:r>
      <w:r>
        <w:t>]</w:t>
      </w:r>
    </w:p>
    <w:p w14:paraId="19B88598" w14:textId="5FB35570" w:rsidR="00C10357" w:rsidRDefault="00C10357" w:rsidP="00585222">
      <w:pPr>
        <w:pStyle w:val="NoSpacing"/>
      </w:pPr>
    </w:p>
    <w:p w14:paraId="6465E43F" w14:textId="77777777" w:rsidR="00C10357" w:rsidRDefault="00C10357" w:rsidP="00585222">
      <w:pPr>
        <w:pStyle w:val="NoSpacing"/>
      </w:pPr>
    </w:p>
    <w:p w14:paraId="53261589" w14:textId="77777777" w:rsidR="007938F8" w:rsidRDefault="007938F8" w:rsidP="00C314CA">
      <w:pPr>
        <w:pStyle w:val="NoSpacing"/>
        <w:rPr>
          <w:lang w:val="pt-BR"/>
        </w:rPr>
      </w:pPr>
    </w:p>
    <w:p w14:paraId="22C50FA0" w14:textId="10885730" w:rsidR="00235E78" w:rsidRDefault="00235E78"/>
    <w:sectPr w:rsidR="00235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amp, Jen" w:date="2021-06-17T04:30:00Z" w:initials="SJ">
    <w:p w14:paraId="06FBEF99" w14:textId="0C45D74F" w:rsidR="00D45970" w:rsidRDefault="00D45970">
      <w:pPr>
        <w:pStyle w:val="CommentText"/>
      </w:pPr>
      <w:r>
        <w:rPr>
          <w:rStyle w:val="CommentReference"/>
        </w:rPr>
        <w:annotationRef/>
      </w:r>
      <w:r>
        <w:t xml:space="preserve">Link to </w:t>
      </w:r>
      <w:r w:rsidRPr="00F139A9">
        <w:t>Config_Template</w:t>
      </w:r>
      <w:r>
        <w:t xml:space="preserve"> f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6FBEF9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4E67" w16cex:dateUtc="2021-06-17T08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6FBEF99" w16cid:durableId="24754E6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C7D27"/>
    <w:multiLevelType w:val="hybridMultilevel"/>
    <w:tmpl w:val="DE4A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1D6210"/>
    <w:multiLevelType w:val="hybridMultilevel"/>
    <w:tmpl w:val="7D5EF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IwsjCyMDY0M7dQ0lEKTi0uzszPAykwrAUAkeSDzCwAAAA="/>
  </w:docVars>
  <w:rsids>
    <w:rsidRoot w:val="0093127C"/>
    <w:rsid w:val="00002DA4"/>
    <w:rsid w:val="000407AF"/>
    <w:rsid w:val="00071648"/>
    <w:rsid w:val="0007332E"/>
    <w:rsid w:val="000C652C"/>
    <w:rsid w:val="000D2CAD"/>
    <w:rsid w:val="001918A7"/>
    <w:rsid w:val="00217C93"/>
    <w:rsid w:val="00235E78"/>
    <w:rsid w:val="002A1276"/>
    <w:rsid w:val="003455B0"/>
    <w:rsid w:val="003666D8"/>
    <w:rsid w:val="0036725D"/>
    <w:rsid w:val="004E2DAE"/>
    <w:rsid w:val="0054062B"/>
    <w:rsid w:val="005517F0"/>
    <w:rsid w:val="005826D2"/>
    <w:rsid w:val="00585222"/>
    <w:rsid w:val="006F29C8"/>
    <w:rsid w:val="00790BA4"/>
    <w:rsid w:val="007938F8"/>
    <w:rsid w:val="00871633"/>
    <w:rsid w:val="008D7AC7"/>
    <w:rsid w:val="0093127C"/>
    <w:rsid w:val="00933327"/>
    <w:rsid w:val="00942DBE"/>
    <w:rsid w:val="009469BD"/>
    <w:rsid w:val="009C7A60"/>
    <w:rsid w:val="00A34A32"/>
    <w:rsid w:val="00A535C2"/>
    <w:rsid w:val="00A82A58"/>
    <w:rsid w:val="00AD4834"/>
    <w:rsid w:val="00B0291C"/>
    <w:rsid w:val="00B5501B"/>
    <w:rsid w:val="00BC27F1"/>
    <w:rsid w:val="00BC4845"/>
    <w:rsid w:val="00C10357"/>
    <w:rsid w:val="00C314CA"/>
    <w:rsid w:val="00C52C51"/>
    <w:rsid w:val="00CF2A70"/>
    <w:rsid w:val="00D31AB2"/>
    <w:rsid w:val="00D374D6"/>
    <w:rsid w:val="00D45970"/>
    <w:rsid w:val="00E318D7"/>
    <w:rsid w:val="00F139A9"/>
    <w:rsid w:val="00F22CFD"/>
    <w:rsid w:val="00FD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B7204"/>
  <w15:chartTrackingRefBased/>
  <w15:docId w15:val="{AFC628E2-149E-4FBC-B026-3ECDFF017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312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27C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93127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3127C"/>
  </w:style>
  <w:style w:type="character" w:styleId="CommentReference">
    <w:name w:val="annotation reference"/>
    <w:basedOn w:val="DefaultParagraphFont"/>
    <w:uiPriority w:val="99"/>
    <w:semiHidden/>
    <w:unhideWhenUsed/>
    <w:rsid w:val="007938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38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38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2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27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37</cp:revision>
  <dcterms:created xsi:type="dcterms:W3CDTF">2021-06-17T06:47:00Z</dcterms:created>
  <dcterms:modified xsi:type="dcterms:W3CDTF">2021-06-17T14:02:00Z</dcterms:modified>
</cp:coreProperties>
</file>